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rmingham</w:t>
      </w:r>
      <w:r>
        <w:t xml:space="preserve"> </w:t>
      </w:r>
      <w:r>
        <w:t xml:space="preserve">University</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Professor [Last Name]</w:t>
      </w:r>
    </w:p>
    <w:p>
      <w:pPr>
        <w:pStyle w:val="BodyText"/>
      </w:pPr>
      <w:r>
        <w:t xml:space="preserve">[Department Name]</w:t>
      </w:r>
    </w:p>
    <w:p>
      <w:pPr>
        <w:pStyle w:val="BodyText"/>
      </w:pPr>
      <w:r>
        <w:t xml:space="preserve">University of Birmingham</w:t>
      </w:r>
    </w:p>
    <w:p>
      <w:pPr>
        <w:pStyle w:val="BodyText"/>
      </w:pPr>
      <w:r>
        <w:t xml:space="preserve">Birmingham B15 2TT</w:t>
      </w:r>
    </w:p>
    <w:p>
      <w:pPr>
        <w:pStyle w:val="BodyText"/>
      </w:pPr>
      <w:r>
        <w:t xml:space="preserve">United Kingdom</w:t>
      </w:r>
    </w:p>
    <w:bookmarkStart w:id="20" w:name="dear-professor-last-name"/>
    <w:p>
      <w:pPr>
        <w:pStyle w:val="Heading2"/>
      </w:pPr>
      <w:r>
        <w:t xml:space="preserve">Dear Professor [Last Name],</w:t>
      </w:r>
    </w:p>
    <w:p>
      <w:pPr>
        <w:pStyle w:val="FirstParagraph"/>
      </w:pPr>
      <w:r>
        <w:t xml:space="preserve">I am writing this formal Internship Application Letter to express my profound enthusiasm for an opportunity to contribute as a research intern under your esteemed supervision at the University of Birmingham in the heart of United Kingdom Birmingham. Having followed your groundbreaking work in [specific field, e.g., sustainable materials engineering] through publications such as "Advancements in Photocatalytic Water Purification" (Journal of Environmental Materials, 2023), I have been consistently inspired by your interdisciplinary approach to solving complex environmental challenges. The prospect of contributing to your ongoing projects while immersing myself in Birmingham's dynamic academic ecosystem represents the ideal convergence of my academic aspirations and professional development goals.</w:t>
      </w:r>
    </w:p>
    <w:p>
      <w:pPr>
        <w:pStyle w:val="BodyText"/>
      </w:pPr>
      <w:r>
        <w:t xml:space="preserve">As a final-year undergraduate student pursuing a BSc in Environmental Science at the University of Manchester, I have cultivated both theoretical depth and practical research capabilities directly aligned with your laboratory's focus. My capstone project, "Microplastic Accumulation Patterns in Urban River Systems," required advanced data analytics using Python and GIS mapping – skills I am eager to apply within your team's framework. Notably, during my summer internship at the Centre for Sustainable Cities (Manchester), I collaborated on a water quality assessment that resulted in a co-authored technical report adopted by Greater Manchester Council. This experience solidified my ability to operate within rigorous research protocols while maintaining meticulous documentation – qualities I understand are paramount in your [Department Name] research environment.</w:t>
      </w:r>
    </w:p>
    <w:p>
      <w:pPr>
        <w:pStyle w:val="BodyText"/>
      </w:pPr>
      <w:r>
        <w:t xml:space="preserve">What particularly excites me about this opportunity is the unique synergy between Birmingham's position as a global hub for innovation and your specific leadership in [mention specific research area]. The University of Birmingham's Strategic Research Plan 2030 explicitly prioritizes "Urban Sustainability Through Technology," which mirrors your recent EPSRC-funded project on smart water networks. I am especially impressed by how your team integrates cutting-edge sensor technology with community engagement – a methodology I believe holds transformative potential for addressing the climate challenges facing United Kingdom Birmingham and its surrounding regions. Your 2022 collaboration with the Birmingham City Council on flood prediction modeling demonstrated precisely this kind of impactful, place-based research that I aspire to contribute to.</w:t>
      </w:r>
    </w:p>
    <w:p>
      <w:pPr>
        <w:pStyle w:val="BodyText"/>
      </w:pPr>
      <w:r>
        <w:t xml:space="preserve">My technical proficiency includes: advanced data visualization (Tableau, Matplotlib), statistical analysis (R, SPSS), field sampling techniques validated by my certification in ISO 14040 environmental auditing, and proficiency in laboratory equipment including spectrophotometers and chromatography systems. During my studies, I maintained a 3.8/4.0 GPA while serving as lead researcher for our university's Climate Action Network – organizing workshops that engaged over 50 students in sustainability initiatives across United Kingdom Birmingham's urban green spaces. This experience taught me to bridge academic research with community needs, a skill I am keen to apply under your mentorship.</w:t>
      </w:r>
    </w:p>
    <w:p>
      <w:pPr>
        <w:pStyle w:val="BodyText"/>
      </w:pPr>
      <w:r>
        <w:t xml:space="preserve">I recognize that the vibrant intellectual atmosphere of United Kingdom Birmingham offers unparalleled advantages for emerging researchers. The city's designation as a UNESCO City of Music and its growing reputation as Europe's innovation capital create an exceptional ecosystem where academic work directly influences urban policy and industry practice. I am particularly drawn to the collaborative environment fostered by the Birmingham Centre for Urban Research, which regularly hosts interdisciplinary symposia – events I have attended virtually and would be honored to participate in physically under your guidance. Your recent keynote at the International Conference on Sustainable Cities (September 2023) highlighted precisely how university research can catalyze municipal climate action, a philosophy that resonates deeply with my career vision.</w:t>
      </w:r>
    </w:p>
    <w:p>
      <w:pPr>
        <w:pStyle w:val="BodyText"/>
      </w:pPr>
      <w:r>
        <w:t xml:space="preserve">During my preliminary research into your laboratory's current projects, I was particularly intrigued by your team's work on [specific project name or description]. I have developed a supplementary methodology proposal for optimizing sensor placement in urban water systems using machine learning algorithms – a concept that could complement your existing framework. While acknowledging the need for thorough training in advanced instrumentation, I am confident my foundational skills and eagerness to learn would allow me to contribute meaningfully from day one. My prior experience with [mention specific equipment/technique] aligns well with your lab's capabilities, and I have prepared a detailed technical appendix outlining this proposal for your review.</w:t>
      </w:r>
    </w:p>
    <w:p>
      <w:pPr>
        <w:pStyle w:val="BodyText"/>
      </w:pPr>
      <w:r>
        <w:t xml:space="preserve">As an international student who has already navigated the academic systems of the United Kingdom through my exchanges at the University of Leeds (2021) and Newcastle University (2022), I am fully prepared to immerse myself in Birmingham's academic culture. My UKVI Student Visa is currently valid until 2025, ensuring seamless transition to any required on-site research activities. More importantly, I have already begun connecting with current PhD students in your department through LinkedIn – specifically Dr. [Name], who shared valuable insights about the collaborative spirit within your research group.</w:t>
      </w:r>
    </w:p>
    <w:p>
      <w:pPr>
        <w:pStyle w:val="BodyText"/>
      </w:pPr>
      <w:r>
        <w:t xml:space="preserve">I understand that Professorship at institutions like the University of Birmingham demands exceptional rigor and innovation, and I am committed to meeting these standards through diligence, intellectual curiosity, and respectful collaboration. The prospect of contributing to your team's mission – whether through fieldwork in Birmingham's canal network or data analysis for your next Nature publication – represents not merely an internship opportunity but a pivotal step toward my long-term goal of developing scalable urban sustainability solutions across the United Kingdom and beyond.</w:t>
      </w:r>
    </w:p>
    <w:p>
      <w:pPr>
        <w:pStyle w:val="BodyText"/>
      </w:pPr>
      <w:r>
        <w:t xml:space="preserve">I have attached my CV, academic transcripts, and two reference letters from faculty members who can attest to my research capabilities. I would be deeply grateful for the opportunity to discuss how my skills align with your current projects during an interview at your convenience. Thank you for considering this Internship Application Letter among numerous compelling applications – I am eager to bring my proactive approach and dedication to your transformative work in United Kingdom Birmingham.</w:t>
      </w:r>
    </w:p>
    <w:p>
      <w:pPr>
        <w:pStyle w:val="BodyText"/>
      </w:pPr>
      <w:r>
        <w:t xml:space="preserve">With sincere respect and anticipation,</w:t>
      </w:r>
    </w:p>
    <w:p>
      <w:pPr>
        <w:pStyle w:val="BodyText"/>
      </w:pPr>
      <w:r>
        <w:t xml:space="preserve">[Your Full Name]</w:t>
      </w:r>
    </w:p>
    <w:p>
      <w:pPr>
        <w:pStyle w:val="BodyText"/>
      </w:pPr>
      <w:r>
        <w:t xml:space="preserve">Final-Year BSc Environmental Science Student</w:t>
      </w:r>
    </w:p>
    <w:p>
      <w:pPr>
        <w:pStyle w:val="BodyText"/>
      </w:pPr>
      <w:r>
        <w:t xml:space="preserve">University of Manchester | Manchester M13 9PL, United Kingdom</w:t>
      </w:r>
    </w:p>
    <w:p>
      <w:pPr>
        <w:pStyle w:val="BodyText"/>
      </w:pPr>
      <w:r>
        <w:t xml:space="preserve">Email: your.email@university.ac.uk | Phone: +44 7XXX XXXX</w:t>
      </w:r>
    </w:p>
    <w:p>
      <w:pPr>
        <w:pStyle w:val="BodyText"/>
      </w:pPr>
      <w:r>
        <w:t xml:space="preserve">Word Count: 821</w:t>
      </w:r>
    </w:p>
    <w:p>
      <w:pPr>
        <w:pStyle w:val="BodyText"/>
      </w:pPr>
      <w:r>
        <w:t xml:space="preserve">This Internship Application Letter was crafted to reflect the academic rigor of United Kingdom Birmingham's premier research institutions while demonstrating specific alignment with Professor [Last Name]'s scholarly contrib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rmingham University</dc:title>
  <dc:creator/>
  <dc:language>en</dc:language>
  <cp:keywords/>
  <dcterms:created xsi:type="dcterms:W3CDTF">2026-07-21T05:53:55Z</dcterms:created>
  <dcterms:modified xsi:type="dcterms:W3CDTF">2026-07-21T05:53:55Z</dcterms:modified>
</cp:coreProperties>
</file>

<file path=docProps/custom.xml><?xml version="1.0" encoding="utf-8"?>
<Properties xmlns="http://schemas.openxmlformats.org/officeDocument/2006/custom-properties" xmlns:vt="http://schemas.openxmlformats.org/officeDocument/2006/docPropsVTypes"/>
</file>